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45FB" w:rsidRDefault="004A62F2">
      <w:pPr>
        <w:pStyle w:val="Heading2"/>
      </w:pPr>
      <w:r>
        <w:t>--- title: Show by chapter (1.3a)</w:t>
      </w:r>
    </w:p>
    <w:p w:rsidR="00EF45FB" w:rsidRDefault="004A62F2">
      <w:r>
        <w:t>In this video we will learn how to view more than one chapter at a time in a Paratext window. When we open a project or resource in Paratext, by default it only shows us the current chapter.</w:t>
      </w:r>
    </w:p>
    <w:p w:rsidR="00EF45FB" w:rsidRDefault="004A62F2">
      <w:pPr>
        <w:pStyle w:val="ListParagraph"/>
        <w:numPr>
          <w:ilvl w:val="0"/>
          <w:numId w:val="4"/>
        </w:numPr>
      </w:pPr>
      <w:r>
        <w:t xml:space="preserve">Click the </w:t>
      </w:r>
      <w:r>
        <w:rPr>
          <w:b/>
          <w:bCs/>
        </w:rPr>
        <w:t>≡ menu</w:t>
      </w:r>
      <w:r>
        <w:t xml:space="preserve"> button for </w:t>
      </w:r>
      <w:r>
        <w:t>the project.</w:t>
      </w:r>
    </w:p>
    <w:p w:rsidR="00EF45FB" w:rsidRDefault="004A62F2">
      <w:pPr>
        <w:pStyle w:val="ListParagraph"/>
        <w:numPr>
          <w:ilvl w:val="0"/>
          <w:numId w:val="4"/>
        </w:numPr>
      </w:pPr>
      <w:r>
        <w:t>Click the expand arrow to view Full menus.</w:t>
      </w:r>
    </w:p>
    <w:p w:rsidR="00EF45FB" w:rsidRDefault="004A62F2">
      <w:pPr>
        <w:pStyle w:val="ListParagraph"/>
        <w:numPr>
          <w:ilvl w:val="0"/>
          <w:numId w:val="4"/>
        </w:numPr>
      </w:pPr>
      <w:r>
        <w:t xml:space="preserve">Under View, click </w:t>
      </w:r>
      <w:r>
        <w:rPr>
          <w:b/>
          <w:bCs/>
        </w:rPr>
        <w:t>“Show all chapters”</w:t>
      </w:r>
      <w:r>
        <w:t>.</w:t>
      </w:r>
    </w:p>
    <w:p w:rsidR="00EF45FB" w:rsidRDefault="004A62F2">
      <w:pPr>
        <w:pStyle w:val="ListParagraph"/>
        <w:numPr>
          <w:ilvl w:val="1"/>
          <w:numId w:val="4"/>
        </w:numPr>
      </w:pPr>
      <w:r>
        <w:rPr>
          <w:i/>
          <w:iCs/>
        </w:rPr>
        <w:t>Paratext loads the entire book into the Window</w:t>
      </w:r>
      <w:r>
        <w:t>.</w:t>
      </w:r>
    </w:p>
    <w:p w:rsidR="004A62F2" w:rsidRDefault="004A62F2">
      <w:pPr>
        <w:pStyle w:val="ListParagraph"/>
        <w:numPr>
          <w:ilvl w:val="0"/>
          <w:numId w:val="4"/>
        </w:numPr>
      </w:pPr>
      <w:r>
        <w:t>(4</w:t>
      </w:r>
      <w:proofErr w:type="gramStart"/>
      <w:r>
        <w:t>a.Checked</w:t>
      </w:r>
      <w:proofErr w:type="gramEnd"/>
      <w:r>
        <w:t xml:space="preserve"> = by chapter, unchecked = by book) </w:t>
      </w:r>
    </w:p>
    <w:p w:rsidR="004A62F2" w:rsidRDefault="004A62F2" w:rsidP="004A62F2">
      <w:proofErr w:type="gramStart"/>
      <w:r>
        <w:t>:::</w:t>
      </w:r>
      <w:proofErr w:type="gramEnd"/>
      <w:r>
        <w:t xml:space="preserve">tip </w:t>
      </w:r>
    </w:p>
    <w:p w:rsidR="00EF45FB" w:rsidRDefault="004A62F2" w:rsidP="004A62F2">
      <w:bookmarkStart w:id="0" w:name="_GoBack"/>
      <w:bookmarkEnd w:id="0"/>
      <w:r>
        <w:t xml:space="preserve">We recommend that you leave 'View By Chapter' checked most </w:t>
      </w:r>
      <w:r>
        <w:t>of the time as it can slow Paratext down when it updates the book. :::</w:t>
      </w:r>
    </w:p>
    <w:sectPr w:rsidR="00EF45FB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6229F4"/>
    <w:multiLevelType w:val="multilevel"/>
    <w:tmpl w:val="40626776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49E52B25"/>
    <w:multiLevelType w:val="multilevel"/>
    <w:tmpl w:val="CF70A658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2" w15:restartNumberingAfterBreak="0">
    <w:nsid w:val="747322FC"/>
    <w:multiLevelType w:val="multilevel"/>
    <w:tmpl w:val="C0D8A826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3" w15:restartNumberingAfterBreak="0">
    <w:nsid w:val="797B3FE6"/>
    <w:multiLevelType w:val="multilevel"/>
    <w:tmpl w:val="44DE751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DQ3MjU0MjS2NDNU0lEKTi0uzszPAykwrAUAqdXUHCwAAAA="/>
  </w:docVars>
  <w:rsids>
    <w:rsidRoot w:val="00EF45FB"/>
    <w:rsid w:val="004A62F2"/>
    <w:rsid w:val="00EF45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8A837A"/>
  <w15:docId w15:val="{4113899E-98DB-4856-9DC8-4BD272E7D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6</Words>
  <Characters>496</Characters>
  <Application>Microsoft Office Word</Application>
  <DocSecurity>0</DocSecurity>
  <Lines>4</Lines>
  <Paragraphs>1</Paragraphs>
  <ScaleCrop>false</ScaleCrop>
  <Company/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7:36:00Z</dcterms:created>
  <dcterms:modified xsi:type="dcterms:W3CDTF">2022-10-17T17:36:00Z</dcterms:modified>
</cp:coreProperties>
</file>